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7B36C" w14:textId="51B53227" w:rsidR="00A2007B" w:rsidRDefault="00805C50" w:rsidP="008D20EC">
      <w:pPr>
        <w:pBdr>
          <w:top w:val="nil"/>
          <w:left w:val="nil"/>
          <w:bottom w:val="nil"/>
          <w:right w:val="nil"/>
          <w:between w:val="nil"/>
        </w:pBdr>
        <w:ind w:firstLine="0"/>
        <w:jc w:val="center"/>
      </w:pPr>
      <w:r>
        <w:rPr>
          <w:noProof/>
        </w:rPr>
        <w:drawing>
          <wp:inline distT="0" distB="0" distL="0" distR="0" wp14:anchorId="5A2BE350" wp14:editId="1B895005">
            <wp:extent cx="6645910" cy="95999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910" cy="9599930"/>
                    </a:xfrm>
                    <a:prstGeom prst="rect">
                      <a:avLst/>
                    </a:prstGeom>
                    <a:noFill/>
                    <a:ln>
                      <a:noFill/>
                    </a:ln>
                  </pic:spPr>
                </pic:pic>
              </a:graphicData>
            </a:graphic>
          </wp:inline>
        </w:drawing>
      </w:r>
    </w:p>
    <w:p w14:paraId="3C5562E8" w14:textId="77777777" w:rsidR="00D84E25" w:rsidRDefault="00D84E25" w:rsidP="00D84E25">
      <w:pPr>
        <w:pStyle w:val="Heading1"/>
      </w:pPr>
      <w:r>
        <w:lastRenderedPageBreak/>
        <w:t xml:space="preserve">1) </w:t>
      </w:r>
      <w:r>
        <w:t xml:space="preserve">Design a circuit that will perform addition of two single digit BCD numbers and display the output on seven segment </w:t>
      </w:r>
      <w:r>
        <w:t>displays</w:t>
      </w:r>
      <w:r>
        <w:t xml:space="preserve">. Use the Adder available in Arithmetic library in </w:t>
      </w:r>
      <w:r>
        <w:t>Logisim</w:t>
      </w:r>
      <w:r>
        <w:t xml:space="preserve">. </w:t>
      </w:r>
    </w:p>
    <w:p w14:paraId="0A61D93F" w14:textId="54B28C0D" w:rsidR="00092D35" w:rsidRDefault="006A66F7" w:rsidP="00D84E25">
      <w:pPr>
        <w:pStyle w:val="Heading2"/>
      </w:pPr>
      <w:r w:rsidRPr="00D73FEF">
        <w:t>Solution:</w:t>
      </w:r>
      <w:r w:rsidR="00D51564">
        <w:rPr>
          <w:noProof/>
        </w:rPr>
        <w:t xml:space="preserve">             </w:t>
      </w:r>
    </w:p>
    <w:p w14:paraId="2693F47E" w14:textId="3AA6D365" w:rsidR="00092D35" w:rsidRDefault="00D84E25" w:rsidP="00D84E25">
      <w:pPr>
        <w:pStyle w:val="Heading3"/>
      </w:pPr>
      <w:r>
        <w:t>Design and explanation</w:t>
      </w:r>
    </w:p>
    <w:p w14:paraId="3B131DA2" w14:textId="202473F2" w:rsidR="00AE30BF" w:rsidRPr="00AE30BF" w:rsidRDefault="00AE30BF" w:rsidP="00AE30BF">
      <w:pPr>
        <w:rPr>
          <w:lang w:val="en-IN"/>
        </w:rPr>
      </w:pPr>
      <w:r w:rsidRPr="00AE30BF">
        <w:rPr>
          <w:lang w:val="en-IN"/>
        </w:rPr>
        <w:t xml:space="preserve">To implement BCD </w:t>
      </w:r>
      <w:r w:rsidR="00187097" w:rsidRPr="00AE30BF">
        <w:rPr>
          <w:lang w:val="en-IN"/>
        </w:rPr>
        <w:t>adder,</w:t>
      </w:r>
      <w:r w:rsidRPr="00AE30BF">
        <w:rPr>
          <w:lang w:val="en-IN"/>
        </w:rPr>
        <w:t xml:space="preserve"> we require:</w:t>
      </w:r>
    </w:p>
    <w:p w14:paraId="6764B2AE" w14:textId="77777777" w:rsidR="00AE30BF" w:rsidRPr="00AE30BF" w:rsidRDefault="00AE30BF" w:rsidP="00AE30BF">
      <w:pPr>
        <w:rPr>
          <w:lang w:val="en-IN"/>
        </w:rPr>
      </w:pPr>
      <w:r w:rsidRPr="00AE30BF">
        <w:rPr>
          <w:lang w:val="en-IN"/>
        </w:rPr>
        <w:t>• 4-bit binary adder for initial addition</w:t>
      </w:r>
    </w:p>
    <w:p w14:paraId="1D27AD75" w14:textId="77777777" w:rsidR="00AE30BF" w:rsidRPr="00AE30BF" w:rsidRDefault="00AE30BF" w:rsidP="00AE30BF">
      <w:pPr>
        <w:rPr>
          <w:lang w:val="en-IN"/>
        </w:rPr>
      </w:pPr>
      <w:r w:rsidRPr="00AE30BF">
        <w:rPr>
          <w:lang w:val="en-IN"/>
        </w:rPr>
        <w:t>• Logic circuit to detect sum greater than 9</w:t>
      </w:r>
    </w:p>
    <w:p w14:paraId="163618BB" w14:textId="77777777" w:rsidR="00AE30BF" w:rsidRPr="00AE30BF" w:rsidRDefault="00AE30BF" w:rsidP="00AE30BF">
      <w:pPr>
        <w:rPr>
          <w:lang w:val="en-IN"/>
        </w:rPr>
      </w:pPr>
      <w:r w:rsidRPr="00AE30BF">
        <w:rPr>
          <w:lang w:val="en-IN"/>
        </w:rPr>
        <w:t>• One more 4-bit adder to add </w:t>
      </w:r>
      <w:r w:rsidRPr="00AE30BF">
        <w:rPr>
          <w:rFonts w:ascii="MathJax_Main" w:hAnsi="MathJax_Main"/>
          <w:sz w:val="27"/>
          <w:szCs w:val="27"/>
          <w:bdr w:val="none" w:sz="0" w:space="0" w:color="auto" w:frame="1"/>
          <w:lang w:val="en-IN"/>
        </w:rPr>
        <w:t>0110</w:t>
      </w:r>
      <w:r w:rsidRPr="00AE30BF">
        <w:rPr>
          <w:rFonts w:ascii="MathJax_Main" w:hAnsi="MathJax_Main"/>
          <w:sz w:val="19"/>
          <w:szCs w:val="19"/>
          <w:bdr w:val="none" w:sz="0" w:space="0" w:color="auto" w:frame="1"/>
          <w:lang w:val="en-IN"/>
        </w:rPr>
        <w:t>2</w:t>
      </w:r>
      <w:r w:rsidRPr="00AE30BF">
        <w:rPr>
          <w:bdr w:val="none" w:sz="0" w:space="0" w:color="auto" w:frame="1"/>
          <w:lang w:val="en-IN"/>
        </w:rPr>
        <w:t>01102</w:t>
      </w:r>
      <w:r w:rsidRPr="00AE30BF">
        <w:rPr>
          <w:lang w:val="en-IN"/>
        </w:rPr>
        <w:t> in the sum if sum is greater than 9 or carry is 1</w:t>
      </w:r>
    </w:p>
    <w:p w14:paraId="345F6C64" w14:textId="6CEECE50" w:rsidR="00AE30BF" w:rsidRDefault="00AE30BF" w:rsidP="00AE30BF">
      <w:pPr>
        <w:rPr>
          <w:lang w:val="en-IN"/>
        </w:rPr>
      </w:pPr>
      <w:r w:rsidRPr="00AE30BF">
        <w:rPr>
          <w:lang w:val="en-IN"/>
        </w:rPr>
        <w:t>The logic circuit to detect sum greater than 9 can be determined by simplifying the Boolean expression of given truth Table</w:t>
      </w:r>
      <w:r>
        <w:rPr>
          <w:lang w:val="en-IN"/>
        </w:rPr>
        <w:t>.</w:t>
      </w:r>
    </w:p>
    <w:p w14:paraId="729E8DF7" w14:textId="206DB359" w:rsidR="00AE30BF" w:rsidRDefault="00AE30BF" w:rsidP="00AE30BF">
      <w:pPr>
        <w:shd w:val="clear" w:color="auto" w:fill="FFFFFF"/>
        <w:spacing w:before="100" w:beforeAutospacing="1" w:after="100" w:afterAutospacing="1" w:line="240" w:lineRule="auto"/>
        <w:jc w:val="center"/>
        <w:rPr>
          <w:rFonts w:ascii="Source Sans Pro" w:hAnsi="Source Sans Pro"/>
          <w:color w:val="333333"/>
          <w:lang w:val="en-IN"/>
        </w:rPr>
      </w:pPr>
      <w:r w:rsidRPr="00AE30BF">
        <w:rPr>
          <w:rFonts w:ascii="Source Sans Pro" w:hAnsi="Source Sans Pro"/>
          <w:color w:val="333333"/>
          <w:lang w:val="en-IN"/>
        </w:rPr>
        <w:drawing>
          <wp:inline distT="0" distB="0" distL="0" distR="0" wp14:anchorId="742FBF3A" wp14:editId="70223F99">
            <wp:extent cx="2526160" cy="509587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36222" cy="5116172"/>
                    </a:xfrm>
                    <a:prstGeom prst="rect">
                      <a:avLst/>
                    </a:prstGeom>
                  </pic:spPr>
                </pic:pic>
              </a:graphicData>
            </a:graphic>
          </wp:inline>
        </w:drawing>
      </w:r>
    </w:p>
    <w:p w14:paraId="65085289" w14:textId="07221565" w:rsidR="00AE30BF" w:rsidRDefault="00AE30BF" w:rsidP="00AE30BF">
      <w:r>
        <w:t xml:space="preserve">Y=1 indicates sum is greater than 9. We can put one more term, Cout in the above expression to check whether carry is </w:t>
      </w:r>
      <w:r>
        <w:t>one. If</w:t>
      </w:r>
      <w:r>
        <w:t xml:space="preserve"> any one condition is </w:t>
      </w:r>
      <w:r w:rsidR="001D5EA4">
        <w:t>satisfied,</w:t>
      </w:r>
      <w:r>
        <w:t xml:space="preserve"> we add 6(0110) in the sum.</w:t>
      </w:r>
    </w:p>
    <w:p w14:paraId="3C0A3117" w14:textId="4A407C2A" w:rsidR="007B0D11" w:rsidRPr="007B0D11" w:rsidRDefault="001D5EA4" w:rsidP="001D5EA4">
      <w:r w:rsidRPr="001D5EA4">
        <w:rPr>
          <w:rFonts w:ascii="Source Sans Pro" w:hAnsi="Source Sans Pro"/>
          <w:color w:val="333333"/>
          <w:lang w:val="en-IN"/>
        </w:rPr>
        <w:drawing>
          <wp:inline distT="0" distB="0" distL="0" distR="0" wp14:anchorId="6EC9597C" wp14:editId="79B62C07">
            <wp:extent cx="5040000" cy="4110457"/>
            <wp:effectExtent l="0" t="0" r="825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40000" cy="4110457"/>
                    </a:xfrm>
                    <a:prstGeom prst="rect">
                      <a:avLst/>
                    </a:prstGeom>
                  </pic:spPr>
                </pic:pic>
              </a:graphicData>
            </a:graphic>
          </wp:inline>
        </w:drawing>
      </w:r>
      <w:r>
        <w:t xml:space="preserve">Now we just display the output in the 7 segment LED using the decoder which we implemented in Lab 1. </w:t>
      </w:r>
      <w:r>
        <w:t xml:space="preserve"> </w:t>
      </w:r>
    </w:p>
    <w:p w14:paraId="2CEA2867" w14:textId="26E84627" w:rsidR="00092D35" w:rsidRDefault="00092D35" w:rsidP="00D84E25">
      <w:pPr>
        <w:pStyle w:val="Heading3"/>
      </w:pPr>
      <w:r>
        <w:t>CIRCUIT</w:t>
      </w:r>
    </w:p>
    <w:p w14:paraId="37D8196A" w14:textId="2F21DA62" w:rsidR="001D5EA4" w:rsidRPr="001D5EA4" w:rsidRDefault="001D5EA4" w:rsidP="001D5EA4">
      <w:r w:rsidRPr="001D5EA4">
        <w:drawing>
          <wp:inline distT="0" distB="0" distL="0" distR="0" wp14:anchorId="40C39BF9" wp14:editId="3C9EB8F9">
            <wp:extent cx="5760000" cy="4087476"/>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00" cy="4087476"/>
                    </a:xfrm>
                    <a:prstGeom prst="rect">
                      <a:avLst/>
                    </a:prstGeom>
                  </pic:spPr>
                </pic:pic>
              </a:graphicData>
            </a:graphic>
          </wp:inline>
        </w:drawing>
      </w:r>
    </w:p>
    <w:p w14:paraId="598B0339" w14:textId="1851DF30" w:rsidR="00092D35" w:rsidRPr="00092D35" w:rsidRDefault="00092D35" w:rsidP="00092D35">
      <w:pPr>
        <w:jc w:val="center"/>
      </w:pPr>
    </w:p>
    <w:p w14:paraId="0C3917A8" w14:textId="472569CB" w:rsidR="00092D35" w:rsidRDefault="00092D35" w:rsidP="00D84E25">
      <w:pPr>
        <w:pStyle w:val="Heading3"/>
      </w:pPr>
      <w:r>
        <w:t xml:space="preserve">RESULT OBTAINED </w:t>
      </w:r>
    </w:p>
    <w:p w14:paraId="3B2E188F" w14:textId="7C929CB9" w:rsidR="00D51564" w:rsidRDefault="001D5EA4" w:rsidP="001D5EA4">
      <w:pPr>
        <w:tabs>
          <w:tab w:val="center" w:pos="5593"/>
          <w:tab w:val="left" w:pos="9240"/>
        </w:tabs>
        <w:jc w:val="center"/>
      </w:pPr>
      <w:r w:rsidRPr="001D5EA4">
        <w:drawing>
          <wp:inline distT="0" distB="0" distL="0" distR="0" wp14:anchorId="77AA5795" wp14:editId="5CEEEC1C">
            <wp:extent cx="3240000" cy="2263294"/>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0000" cy="2263294"/>
                    </a:xfrm>
                    <a:prstGeom prst="rect">
                      <a:avLst/>
                    </a:prstGeom>
                  </pic:spPr>
                </pic:pic>
              </a:graphicData>
            </a:graphic>
          </wp:inline>
        </w:drawing>
      </w:r>
      <w:r w:rsidRPr="001D5EA4">
        <w:drawing>
          <wp:inline distT="0" distB="0" distL="0" distR="0" wp14:anchorId="3B3B5165" wp14:editId="6DAE57D8">
            <wp:extent cx="2880000" cy="198787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80000" cy="1987877"/>
                    </a:xfrm>
                    <a:prstGeom prst="rect">
                      <a:avLst/>
                    </a:prstGeom>
                  </pic:spPr>
                </pic:pic>
              </a:graphicData>
            </a:graphic>
          </wp:inline>
        </w:drawing>
      </w:r>
      <w:r w:rsidRPr="001D5EA4">
        <w:drawing>
          <wp:inline distT="0" distB="0" distL="0" distR="0" wp14:anchorId="41ECD027" wp14:editId="34FA52B8">
            <wp:extent cx="2880000" cy="20093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80000" cy="2009341"/>
                    </a:xfrm>
                    <a:prstGeom prst="rect">
                      <a:avLst/>
                    </a:prstGeom>
                  </pic:spPr>
                </pic:pic>
              </a:graphicData>
            </a:graphic>
          </wp:inline>
        </w:drawing>
      </w:r>
      <w:r w:rsidRPr="001D5EA4">
        <w:drawing>
          <wp:inline distT="0" distB="0" distL="0" distR="0" wp14:anchorId="14C11E45" wp14:editId="121A65D1">
            <wp:extent cx="2880000" cy="20208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0000" cy="2020898"/>
                    </a:xfrm>
                    <a:prstGeom prst="rect">
                      <a:avLst/>
                    </a:prstGeom>
                  </pic:spPr>
                </pic:pic>
              </a:graphicData>
            </a:graphic>
          </wp:inline>
        </w:drawing>
      </w:r>
    </w:p>
    <w:p w14:paraId="3A685FB4" w14:textId="12CA6873" w:rsidR="001D5EA4" w:rsidRDefault="001D5EA4" w:rsidP="001D5EA4">
      <w:pPr>
        <w:pStyle w:val="Heading1"/>
      </w:pPr>
      <w:r>
        <w:t>2</w:t>
      </w:r>
      <w:r>
        <w:t xml:space="preserve">) Design a circuit that will perform addition of two single digit BCD numbers and display the output on seven segment displays. Use the Adder available in Arithmetic library in Logisim. </w:t>
      </w:r>
    </w:p>
    <w:p w14:paraId="512C5A33" w14:textId="77777777" w:rsidR="001D5EA4" w:rsidRDefault="001D5EA4" w:rsidP="001D5EA4">
      <w:pPr>
        <w:pStyle w:val="Heading2"/>
      </w:pPr>
      <w:r w:rsidRPr="00D73FEF">
        <w:t>Solution:</w:t>
      </w:r>
      <w:r>
        <w:rPr>
          <w:noProof/>
        </w:rPr>
        <w:t xml:space="preserve">             </w:t>
      </w:r>
    </w:p>
    <w:p w14:paraId="2D8D4041" w14:textId="77777777" w:rsidR="001D5EA4" w:rsidRDefault="001D5EA4" w:rsidP="001D5EA4">
      <w:pPr>
        <w:pStyle w:val="Heading3"/>
      </w:pPr>
      <w:r>
        <w:t>Design and explanation</w:t>
      </w:r>
    </w:p>
    <w:p w14:paraId="015482C4" w14:textId="77777777" w:rsidR="006E7F75" w:rsidRDefault="001D5EA4" w:rsidP="001D5EA4">
      <w:pPr>
        <w:rPr>
          <w:lang w:val="en-IN"/>
        </w:rPr>
      </w:pPr>
      <w:r w:rsidRPr="00AE30BF">
        <w:rPr>
          <w:lang w:val="en-IN"/>
        </w:rPr>
        <w:t xml:space="preserve">To implement BCD </w:t>
      </w:r>
      <w:r w:rsidR="006E7F75" w:rsidRPr="00AE30BF">
        <w:rPr>
          <w:lang w:val="en-IN"/>
        </w:rPr>
        <w:t>adder,</w:t>
      </w:r>
      <w:r w:rsidRPr="00AE30BF">
        <w:rPr>
          <w:lang w:val="en-IN"/>
        </w:rPr>
        <w:t xml:space="preserve"> </w:t>
      </w:r>
      <w:r w:rsidR="006E7F75">
        <w:rPr>
          <w:lang w:val="en-IN"/>
        </w:rPr>
        <w:t xml:space="preserve">for two digits </w:t>
      </w:r>
      <w:r w:rsidRPr="00AE30BF">
        <w:rPr>
          <w:lang w:val="en-IN"/>
        </w:rPr>
        <w:t xml:space="preserve">we </w:t>
      </w:r>
      <w:r w:rsidR="006E7F75">
        <w:rPr>
          <w:lang w:val="en-IN"/>
        </w:rPr>
        <w:t>can use the previous single digit adder which works up to (9 + 9 = 18)</w:t>
      </w:r>
    </w:p>
    <w:p w14:paraId="1EE6BC68" w14:textId="39552F0C" w:rsidR="001D5EA4" w:rsidRPr="00AE30BF" w:rsidRDefault="006E7F75" w:rsidP="001D5EA4">
      <w:pPr>
        <w:rPr>
          <w:lang w:val="en-IN"/>
        </w:rPr>
      </w:pPr>
      <w:r>
        <w:rPr>
          <w:lang w:val="en-IN"/>
        </w:rPr>
        <w:t xml:space="preserve">The first adder adds the first digit (BCD), in the second adder we add the second digit of the BCD number, </w:t>
      </w:r>
      <w:r w:rsidR="00DD415A">
        <w:rPr>
          <w:lang w:val="en-IN"/>
        </w:rPr>
        <w:t xml:space="preserve">along with the digit we also give the </w:t>
      </w:r>
      <w:proofErr w:type="spellStart"/>
      <w:r w:rsidR="00DD415A">
        <w:rPr>
          <w:lang w:val="en-IN"/>
        </w:rPr>
        <w:t>Cin</w:t>
      </w:r>
      <w:proofErr w:type="spellEnd"/>
      <w:r w:rsidR="00DD415A">
        <w:rPr>
          <w:lang w:val="en-IN"/>
        </w:rPr>
        <w:t xml:space="preserve"> input as the comparator logic, now it will work for </w:t>
      </w:r>
      <w:proofErr w:type="gramStart"/>
      <w:r w:rsidR="00DD415A">
        <w:rPr>
          <w:lang w:val="en-IN"/>
        </w:rPr>
        <w:t>two digit</w:t>
      </w:r>
      <w:proofErr w:type="gramEnd"/>
      <w:r w:rsidR="00DD415A">
        <w:rPr>
          <w:lang w:val="en-IN"/>
        </w:rPr>
        <w:t xml:space="preserve"> BCD numbers, the following output is displayed in the 7segment led. </w:t>
      </w:r>
      <w:r>
        <w:rPr>
          <w:lang w:val="en-IN"/>
        </w:rPr>
        <w:t xml:space="preserve">  </w:t>
      </w:r>
    </w:p>
    <w:p w14:paraId="4BEE422B" w14:textId="13FA9F80" w:rsidR="001D5EA4" w:rsidRDefault="001D5EA4" w:rsidP="006E7F75">
      <w:pPr>
        <w:shd w:val="clear" w:color="auto" w:fill="FFFFFF"/>
        <w:spacing w:before="100" w:beforeAutospacing="1" w:after="100" w:afterAutospacing="1" w:line="240" w:lineRule="auto"/>
        <w:rPr>
          <w:rFonts w:ascii="Source Sans Pro" w:hAnsi="Source Sans Pro"/>
          <w:color w:val="333333"/>
          <w:lang w:val="en-IN"/>
        </w:rPr>
      </w:pPr>
    </w:p>
    <w:p w14:paraId="299C8141" w14:textId="77777777" w:rsidR="001D5EA4" w:rsidRDefault="001D5EA4" w:rsidP="001D5EA4">
      <w:pPr>
        <w:pStyle w:val="Heading3"/>
      </w:pPr>
      <w:r>
        <w:t>CIRCUIT</w:t>
      </w:r>
    </w:p>
    <w:p w14:paraId="741760E5" w14:textId="7BBF63B6" w:rsidR="001D5EA4" w:rsidRPr="001D5EA4" w:rsidRDefault="00DD415A" w:rsidP="001D5EA4">
      <w:r w:rsidRPr="00DD415A">
        <w:drawing>
          <wp:inline distT="0" distB="0" distL="0" distR="0" wp14:anchorId="78614004" wp14:editId="1D2AD46D">
            <wp:extent cx="5760000" cy="314692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00" cy="3146921"/>
                    </a:xfrm>
                    <a:prstGeom prst="rect">
                      <a:avLst/>
                    </a:prstGeom>
                  </pic:spPr>
                </pic:pic>
              </a:graphicData>
            </a:graphic>
          </wp:inline>
        </w:drawing>
      </w:r>
    </w:p>
    <w:p w14:paraId="3FED1991" w14:textId="77777777" w:rsidR="001D5EA4" w:rsidRPr="00092D35" w:rsidRDefault="001D5EA4" w:rsidP="001D5EA4">
      <w:pPr>
        <w:jc w:val="center"/>
      </w:pPr>
    </w:p>
    <w:p w14:paraId="64F46716" w14:textId="441B4AB4" w:rsidR="00DD415A" w:rsidRPr="00DD415A" w:rsidRDefault="001D5EA4" w:rsidP="00C723A0">
      <w:pPr>
        <w:pStyle w:val="Heading3"/>
      </w:pPr>
      <w:r>
        <w:t xml:space="preserve">RESULT OBTAINED </w:t>
      </w:r>
    </w:p>
    <w:p w14:paraId="656C0B09" w14:textId="4ED09F05" w:rsidR="00DD415A" w:rsidRDefault="00DD415A" w:rsidP="00F24B4C">
      <w:pPr>
        <w:tabs>
          <w:tab w:val="center" w:pos="5593"/>
          <w:tab w:val="left" w:pos="9240"/>
        </w:tabs>
      </w:pPr>
      <w:r w:rsidRPr="00DD415A">
        <w:drawing>
          <wp:inline distT="0" distB="0" distL="0" distR="0" wp14:anchorId="2CC6D6F7" wp14:editId="19EE112D">
            <wp:extent cx="2880000" cy="1603180"/>
            <wp:effectExtent l="0" t="0" r="0" b="0"/>
            <wp:docPr id="675057441" name="Picture 67505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80000" cy="1603180"/>
                    </a:xfrm>
                    <a:prstGeom prst="rect">
                      <a:avLst/>
                    </a:prstGeom>
                  </pic:spPr>
                </pic:pic>
              </a:graphicData>
            </a:graphic>
          </wp:inline>
        </w:drawing>
      </w:r>
      <w:r w:rsidR="00F24B4C" w:rsidRPr="00F24B4C">
        <w:drawing>
          <wp:inline distT="0" distB="0" distL="0" distR="0" wp14:anchorId="2CFC0464" wp14:editId="19A464FE">
            <wp:extent cx="2880000" cy="1763333"/>
            <wp:effectExtent l="0" t="0" r="0" b="8890"/>
            <wp:docPr id="675057442" name="Picture 675057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80000" cy="1763333"/>
                    </a:xfrm>
                    <a:prstGeom prst="rect">
                      <a:avLst/>
                    </a:prstGeom>
                  </pic:spPr>
                </pic:pic>
              </a:graphicData>
            </a:graphic>
          </wp:inline>
        </w:drawing>
      </w:r>
    </w:p>
    <w:p w14:paraId="34716BDE" w14:textId="22EFCA8F" w:rsidR="00F24B4C" w:rsidRDefault="00F24B4C" w:rsidP="00F24B4C">
      <w:pPr>
        <w:tabs>
          <w:tab w:val="center" w:pos="5593"/>
          <w:tab w:val="left" w:pos="9240"/>
        </w:tabs>
      </w:pPr>
      <w:r w:rsidRPr="00F24B4C">
        <w:drawing>
          <wp:inline distT="0" distB="0" distL="0" distR="0" wp14:anchorId="35A0A7A8" wp14:editId="74238684">
            <wp:extent cx="2880000" cy="1635651"/>
            <wp:effectExtent l="0" t="0" r="0" b="3175"/>
            <wp:docPr id="675057443" name="Picture 675057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0000" cy="1635651"/>
                    </a:xfrm>
                    <a:prstGeom prst="rect">
                      <a:avLst/>
                    </a:prstGeom>
                  </pic:spPr>
                </pic:pic>
              </a:graphicData>
            </a:graphic>
          </wp:inline>
        </w:drawing>
      </w:r>
      <w:r w:rsidRPr="00F24B4C">
        <w:drawing>
          <wp:inline distT="0" distB="0" distL="0" distR="0" wp14:anchorId="643A891E" wp14:editId="03B95866">
            <wp:extent cx="2880000" cy="1631523"/>
            <wp:effectExtent l="0" t="0" r="0" b="6985"/>
            <wp:docPr id="675057444" name="Picture 675057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80000" cy="1631523"/>
                    </a:xfrm>
                    <a:prstGeom prst="rect">
                      <a:avLst/>
                    </a:prstGeom>
                  </pic:spPr>
                </pic:pic>
              </a:graphicData>
            </a:graphic>
          </wp:inline>
        </w:drawing>
      </w:r>
    </w:p>
    <w:p w14:paraId="1E200E48" w14:textId="77777777" w:rsidR="00F24B4C" w:rsidRDefault="00F24B4C" w:rsidP="00F24B4C">
      <w:pPr>
        <w:tabs>
          <w:tab w:val="center" w:pos="5593"/>
          <w:tab w:val="left" w:pos="9240"/>
        </w:tabs>
      </w:pPr>
    </w:p>
    <w:p w14:paraId="7F3DF71B" w14:textId="77777777" w:rsidR="00C723A0" w:rsidRDefault="00C723A0" w:rsidP="00C723A0">
      <w:pPr>
        <w:pStyle w:val="Heading1"/>
      </w:pPr>
    </w:p>
    <w:p w14:paraId="5342F60D" w14:textId="308F29A9" w:rsidR="00C723A0" w:rsidRDefault="00DD415A" w:rsidP="00C723A0">
      <w:pPr>
        <w:pStyle w:val="Heading1"/>
      </w:pPr>
      <w:r>
        <w:br w:type="textWrapping" w:clear="all"/>
      </w:r>
      <w:r w:rsidR="00C723A0">
        <w:t>3</w:t>
      </w:r>
      <w:r w:rsidR="00C723A0">
        <w:t xml:space="preserve">) (a) Design a modulo 8 </w:t>
      </w:r>
      <w:proofErr w:type="gramStart"/>
      <w:r w:rsidR="00C723A0">
        <w:t>ripple</w:t>
      </w:r>
      <w:proofErr w:type="gramEnd"/>
      <w:r w:rsidR="00C723A0">
        <w:t xml:space="preserve"> up counter using JKFF (b) modify it to a modulo-8 ripple up-down counter</w:t>
      </w:r>
    </w:p>
    <w:p w14:paraId="4AE64071" w14:textId="4178FD66" w:rsidR="00C723A0" w:rsidRDefault="00C723A0" w:rsidP="00C723A0">
      <w:pPr>
        <w:pStyle w:val="Heading2"/>
      </w:pPr>
      <w:r w:rsidRPr="00D73FEF">
        <w:t>Solution</w:t>
      </w:r>
      <w:r>
        <w:t xml:space="preserve"> </w:t>
      </w:r>
      <w:r>
        <w:t>8 ripple up</w:t>
      </w:r>
      <w:r w:rsidRPr="00D73FEF">
        <w:t>:</w:t>
      </w:r>
      <w:r>
        <w:rPr>
          <w:noProof/>
        </w:rPr>
        <w:t xml:space="preserve">             </w:t>
      </w:r>
    </w:p>
    <w:p w14:paraId="0AD585F5" w14:textId="6EF75D2A" w:rsidR="00C723A0" w:rsidRDefault="00C723A0" w:rsidP="00C723A0">
      <w:pPr>
        <w:pStyle w:val="Heading3"/>
      </w:pPr>
      <w:r>
        <w:t>Design and explanation</w:t>
      </w:r>
    </w:p>
    <w:p w14:paraId="22BE1284" w14:textId="1EB3A86F" w:rsidR="0041523B" w:rsidRPr="0041523B" w:rsidRDefault="0041523B" w:rsidP="0041523B">
      <w:r>
        <w:t>We design the mod 8 counter using 3 JK FF in a cascade manner, the values of J and K are always one and the clocks are different for each flipflop, we give the output of the previous flipflop as the clock input to the next flipflop which halves the frequency, by doing this we can count up to 7</w:t>
      </w:r>
      <w:r w:rsidR="004A3D76">
        <w:t>. The value stored in FF1 is the LSB, and FF3 is the MSB</w:t>
      </w:r>
    </w:p>
    <w:p w14:paraId="05C28057" w14:textId="6B984651" w:rsidR="00C723A0" w:rsidRDefault="00C723A0" w:rsidP="00C723A0">
      <w:pPr>
        <w:pStyle w:val="Heading3"/>
      </w:pPr>
      <w:r>
        <w:t>CIRCUIT</w:t>
      </w:r>
    </w:p>
    <w:p w14:paraId="4BCE7814" w14:textId="1674DD82" w:rsidR="00B64D2D" w:rsidRPr="00B64D2D" w:rsidRDefault="00B64D2D" w:rsidP="00B64D2D">
      <w:pPr>
        <w:jc w:val="center"/>
      </w:pPr>
      <w:r w:rsidRPr="00B64D2D">
        <w:drawing>
          <wp:inline distT="0" distB="0" distL="0" distR="0" wp14:anchorId="1C6285B7" wp14:editId="0AB08DE2">
            <wp:extent cx="5172797" cy="3000794"/>
            <wp:effectExtent l="0" t="0" r="8890" b="9525"/>
            <wp:docPr id="675057450" name="Picture 675057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72797" cy="3000794"/>
                    </a:xfrm>
                    <a:prstGeom prst="rect">
                      <a:avLst/>
                    </a:prstGeom>
                  </pic:spPr>
                </pic:pic>
              </a:graphicData>
            </a:graphic>
          </wp:inline>
        </w:drawing>
      </w:r>
    </w:p>
    <w:p w14:paraId="41A762C5" w14:textId="64AC5B72" w:rsidR="00C723A0" w:rsidRDefault="00C723A0" w:rsidP="00C723A0">
      <w:pPr>
        <w:pStyle w:val="Heading3"/>
      </w:pPr>
      <w:r>
        <w:t xml:space="preserve">RESULT OBTAINED </w:t>
      </w:r>
    </w:p>
    <w:p w14:paraId="1A70A18F" w14:textId="77777777" w:rsidR="00923ECE" w:rsidRDefault="00923ECE" w:rsidP="00923ECE">
      <w:pPr>
        <w:rPr>
          <w:noProof/>
        </w:rPr>
      </w:pPr>
      <w:r w:rsidRPr="004A3D76">
        <w:drawing>
          <wp:inline distT="0" distB="0" distL="0" distR="0" wp14:anchorId="0FD14BFB" wp14:editId="6B5C8C5C">
            <wp:extent cx="2880000" cy="1666046"/>
            <wp:effectExtent l="0" t="0" r="0" b="0"/>
            <wp:docPr id="675057452" name="Picture 675057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0000" cy="1666046"/>
                    </a:xfrm>
                    <a:prstGeom prst="rect">
                      <a:avLst/>
                    </a:prstGeom>
                  </pic:spPr>
                </pic:pic>
              </a:graphicData>
            </a:graphic>
          </wp:inline>
        </w:drawing>
      </w:r>
      <w:r w:rsidRPr="004A3D76">
        <w:rPr>
          <w:noProof/>
        </w:rPr>
        <w:t xml:space="preserve"> </w:t>
      </w:r>
      <w:r w:rsidRPr="005A6DEA">
        <w:rPr>
          <w:noProof/>
        </w:rPr>
        <w:drawing>
          <wp:inline distT="0" distB="0" distL="0" distR="0" wp14:anchorId="58819DC1" wp14:editId="7F8DEA86">
            <wp:extent cx="2880000" cy="1632857"/>
            <wp:effectExtent l="0" t="0" r="0" b="5715"/>
            <wp:docPr id="675057455" name="Picture 675057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80000" cy="1632857"/>
                    </a:xfrm>
                    <a:prstGeom prst="rect">
                      <a:avLst/>
                    </a:prstGeom>
                  </pic:spPr>
                </pic:pic>
              </a:graphicData>
            </a:graphic>
          </wp:inline>
        </w:drawing>
      </w:r>
      <w:r w:rsidRPr="004A3D76">
        <w:drawing>
          <wp:inline distT="0" distB="0" distL="0" distR="0" wp14:anchorId="026B08BA" wp14:editId="5F3A665D">
            <wp:extent cx="2880000" cy="1565030"/>
            <wp:effectExtent l="0" t="0" r="0" b="0"/>
            <wp:docPr id="675057453" name="Picture 675057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80000" cy="1565030"/>
                    </a:xfrm>
                    <a:prstGeom prst="rect">
                      <a:avLst/>
                    </a:prstGeom>
                  </pic:spPr>
                </pic:pic>
              </a:graphicData>
            </a:graphic>
          </wp:inline>
        </w:drawing>
      </w:r>
      <w:r w:rsidRPr="004A3D76">
        <w:rPr>
          <w:noProof/>
        </w:rPr>
        <w:t xml:space="preserve"> </w:t>
      </w:r>
      <w:r w:rsidRPr="004A3D76">
        <w:rPr>
          <w:noProof/>
        </w:rPr>
        <w:drawing>
          <wp:inline distT="0" distB="0" distL="0" distR="0" wp14:anchorId="5E75F0BA" wp14:editId="6DA0F279">
            <wp:extent cx="2880000" cy="1607143"/>
            <wp:effectExtent l="0" t="0" r="0" b="0"/>
            <wp:docPr id="675057454" name="Picture 675057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80000" cy="1607143"/>
                    </a:xfrm>
                    <a:prstGeom prst="rect">
                      <a:avLst/>
                    </a:prstGeom>
                  </pic:spPr>
                </pic:pic>
              </a:graphicData>
            </a:graphic>
          </wp:inline>
        </w:drawing>
      </w:r>
    </w:p>
    <w:p w14:paraId="6DF29F2C" w14:textId="77777777" w:rsidR="00923ECE" w:rsidRPr="004A3D76" w:rsidRDefault="00923ECE" w:rsidP="00923ECE">
      <w:r>
        <w:rPr>
          <w:noProof/>
        </w:rPr>
        <w:t xml:space="preserve">Counts upto 7 and repeats from 0 after that. </w:t>
      </w:r>
    </w:p>
    <w:p w14:paraId="433D1C39" w14:textId="77777777" w:rsidR="00923ECE" w:rsidRPr="00923ECE" w:rsidRDefault="00923ECE" w:rsidP="00923ECE"/>
    <w:p w14:paraId="688AEC81" w14:textId="70EAA30D" w:rsidR="00C723A0" w:rsidRDefault="00C723A0" w:rsidP="00C723A0">
      <w:pPr>
        <w:pStyle w:val="Heading2"/>
      </w:pPr>
      <w:r w:rsidRPr="00D73FEF">
        <w:t>Solution</w:t>
      </w:r>
      <w:r>
        <w:t xml:space="preserve"> modulo-8 ripple up-down counter</w:t>
      </w:r>
      <w:r w:rsidRPr="00D73FEF">
        <w:t>:</w:t>
      </w:r>
      <w:r>
        <w:rPr>
          <w:noProof/>
        </w:rPr>
        <w:t xml:space="preserve">             </w:t>
      </w:r>
    </w:p>
    <w:p w14:paraId="349FFAD0" w14:textId="071D622A" w:rsidR="00C723A0" w:rsidRDefault="00C723A0" w:rsidP="00C723A0">
      <w:pPr>
        <w:pStyle w:val="Heading3"/>
      </w:pPr>
      <w:r>
        <w:t>Design and explanation</w:t>
      </w:r>
    </w:p>
    <w:p w14:paraId="0D4B9B0F" w14:textId="4B300E03" w:rsidR="00923ECE" w:rsidRPr="00923ECE" w:rsidRDefault="00923ECE" w:rsidP="00923ECE">
      <w:r>
        <w:t xml:space="preserve">To design an up down counter we can use a Mode variable which when 0 does up counting and 1 does down counting. To perform down counting we just need to give the compliment of the clock to the next flip flop, now the counter counts from backwards when Mode is equal to 1. </w:t>
      </w:r>
    </w:p>
    <w:p w14:paraId="7865D141" w14:textId="323FC6C2" w:rsidR="00C723A0" w:rsidRDefault="00C723A0" w:rsidP="00C723A0">
      <w:pPr>
        <w:pStyle w:val="Heading3"/>
      </w:pPr>
      <w:r>
        <w:t>CIRCUIT</w:t>
      </w:r>
    </w:p>
    <w:p w14:paraId="53B8C808" w14:textId="60A91B2F" w:rsidR="00B64D2D" w:rsidRPr="00B64D2D" w:rsidRDefault="00B64D2D" w:rsidP="00B64D2D">
      <w:r w:rsidRPr="00B64D2D">
        <w:drawing>
          <wp:inline distT="0" distB="0" distL="0" distR="0" wp14:anchorId="5284B111" wp14:editId="4789AE98">
            <wp:extent cx="5839640" cy="3372321"/>
            <wp:effectExtent l="0" t="0" r="0" b="0"/>
            <wp:docPr id="675057451" name="Picture 675057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39640" cy="3372321"/>
                    </a:xfrm>
                    <a:prstGeom prst="rect">
                      <a:avLst/>
                    </a:prstGeom>
                  </pic:spPr>
                </pic:pic>
              </a:graphicData>
            </a:graphic>
          </wp:inline>
        </w:drawing>
      </w:r>
    </w:p>
    <w:p w14:paraId="7519A6B1" w14:textId="27BCD1E2" w:rsidR="00C723A0" w:rsidRDefault="00C723A0" w:rsidP="00C723A0">
      <w:pPr>
        <w:pStyle w:val="Heading3"/>
      </w:pPr>
      <w:r>
        <w:t xml:space="preserve">RESULT OBTAINED </w:t>
      </w:r>
    </w:p>
    <w:p w14:paraId="11CC81BA" w14:textId="43F305B8" w:rsidR="000F1AAF" w:rsidRPr="000F1AAF" w:rsidRDefault="000F1AAF" w:rsidP="000F1AAF">
      <w:r>
        <w:t xml:space="preserve">Up count </w:t>
      </w:r>
    </w:p>
    <w:p w14:paraId="5396A419" w14:textId="408618A3" w:rsidR="00923ECE" w:rsidRPr="00923ECE" w:rsidRDefault="00923ECE" w:rsidP="00923ECE">
      <w:r w:rsidRPr="00923ECE">
        <w:drawing>
          <wp:inline distT="0" distB="0" distL="0" distR="0" wp14:anchorId="1388F349" wp14:editId="002DD493">
            <wp:extent cx="2880000" cy="1563279"/>
            <wp:effectExtent l="0" t="0" r="0" b="0"/>
            <wp:docPr id="675057456" name="Picture 675057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80000" cy="1563279"/>
                    </a:xfrm>
                    <a:prstGeom prst="rect">
                      <a:avLst/>
                    </a:prstGeom>
                  </pic:spPr>
                </pic:pic>
              </a:graphicData>
            </a:graphic>
          </wp:inline>
        </w:drawing>
      </w:r>
      <w:r w:rsidR="000F1AAF" w:rsidRPr="00923ECE">
        <w:drawing>
          <wp:inline distT="0" distB="0" distL="0" distR="0" wp14:anchorId="736BF4C9" wp14:editId="0F9ABF7B">
            <wp:extent cx="2880000" cy="1490908"/>
            <wp:effectExtent l="0" t="0" r="0" b="0"/>
            <wp:docPr id="675057457" name="Picture 67505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80000" cy="1490908"/>
                    </a:xfrm>
                    <a:prstGeom prst="rect">
                      <a:avLst/>
                    </a:prstGeom>
                  </pic:spPr>
                </pic:pic>
              </a:graphicData>
            </a:graphic>
          </wp:inline>
        </w:drawing>
      </w:r>
    </w:p>
    <w:p w14:paraId="06438D28" w14:textId="5D2F34B1" w:rsidR="00C723A0" w:rsidRDefault="000F1AAF" w:rsidP="000F1AAF">
      <w:pPr>
        <w:jc w:val="center"/>
      </w:pPr>
      <w:r w:rsidRPr="00923ECE">
        <w:drawing>
          <wp:inline distT="0" distB="0" distL="0" distR="0" wp14:anchorId="641B6575" wp14:editId="0A102089">
            <wp:extent cx="2880000" cy="1543742"/>
            <wp:effectExtent l="0" t="0" r="0" b="0"/>
            <wp:docPr id="675057458" name="Picture 675057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80000" cy="1543742"/>
                    </a:xfrm>
                    <a:prstGeom prst="rect">
                      <a:avLst/>
                    </a:prstGeom>
                  </pic:spPr>
                </pic:pic>
              </a:graphicData>
            </a:graphic>
          </wp:inline>
        </w:drawing>
      </w:r>
    </w:p>
    <w:p w14:paraId="3BFAC1EB" w14:textId="77777777" w:rsidR="000F1AAF" w:rsidRDefault="000F1AAF" w:rsidP="000F1AAF"/>
    <w:p w14:paraId="56BD1049" w14:textId="77777777" w:rsidR="000F1AAF" w:rsidRDefault="000F1AAF" w:rsidP="000F1AAF"/>
    <w:p w14:paraId="1D04AA2E" w14:textId="77777777" w:rsidR="000F1AAF" w:rsidRDefault="000F1AAF" w:rsidP="000F1AAF"/>
    <w:p w14:paraId="69D6B624" w14:textId="77777777" w:rsidR="000F1AAF" w:rsidRDefault="000F1AAF" w:rsidP="000F1AAF"/>
    <w:p w14:paraId="770543C3" w14:textId="57015996" w:rsidR="000F1AAF" w:rsidRDefault="000F1AAF" w:rsidP="000F1AAF">
      <w:r>
        <w:t xml:space="preserve">Down count </w:t>
      </w:r>
    </w:p>
    <w:p w14:paraId="3DE27185" w14:textId="0483DD9E" w:rsidR="000F1AAF" w:rsidRPr="00C723A0" w:rsidRDefault="000F1AAF" w:rsidP="000F1AAF">
      <w:r w:rsidRPr="000F1AAF">
        <w:drawing>
          <wp:inline distT="0" distB="0" distL="0" distR="0" wp14:anchorId="5389CA20" wp14:editId="472F1258">
            <wp:extent cx="2880000" cy="1460088"/>
            <wp:effectExtent l="0" t="0" r="0" b="6985"/>
            <wp:docPr id="675057459" name="Picture 675057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80000" cy="1460088"/>
                    </a:xfrm>
                    <a:prstGeom prst="rect">
                      <a:avLst/>
                    </a:prstGeom>
                  </pic:spPr>
                </pic:pic>
              </a:graphicData>
            </a:graphic>
          </wp:inline>
        </w:drawing>
      </w:r>
      <w:r w:rsidRPr="000F1AAF">
        <w:drawing>
          <wp:inline distT="0" distB="0" distL="0" distR="0" wp14:anchorId="51D9B5B6" wp14:editId="281CF39D">
            <wp:extent cx="2880000" cy="1713526"/>
            <wp:effectExtent l="0" t="0" r="0" b="1270"/>
            <wp:docPr id="675057460" name="Picture 675057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0000" cy="1713526"/>
                    </a:xfrm>
                    <a:prstGeom prst="rect">
                      <a:avLst/>
                    </a:prstGeom>
                  </pic:spPr>
                </pic:pic>
              </a:graphicData>
            </a:graphic>
          </wp:inline>
        </w:drawing>
      </w:r>
    </w:p>
    <w:p w14:paraId="7C6E3CD0" w14:textId="303E1DAE" w:rsidR="001D5EA4" w:rsidRDefault="001D5EA4" w:rsidP="00DD415A">
      <w:pPr>
        <w:tabs>
          <w:tab w:val="center" w:pos="5593"/>
          <w:tab w:val="left" w:pos="9240"/>
        </w:tabs>
      </w:pPr>
    </w:p>
    <w:p w14:paraId="3E6C51A5" w14:textId="4A49507F" w:rsidR="008D20EC" w:rsidRDefault="000F1AAF" w:rsidP="008D20EC">
      <w:pPr>
        <w:ind w:firstLine="0"/>
        <w:jc w:val="center"/>
      </w:pPr>
      <w:r w:rsidRPr="000F1AAF">
        <w:drawing>
          <wp:inline distT="0" distB="0" distL="0" distR="0" wp14:anchorId="7D5936E8" wp14:editId="349BA734">
            <wp:extent cx="2880000" cy="1537413"/>
            <wp:effectExtent l="0" t="0" r="0" b="5715"/>
            <wp:docPr id="675057461" name="Picture 675057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80000" cy="1537413"/>
                    </a:xfrm>
                    <a:prstGeom prst="rect">
                      <a:avLst/>
                    </a:prstGeom>
                  </pic:spPr>
                </pic:pic>
              </a:graphicData>
            </a:graphic>
          </wp:inline>
        </w:drawing>
      </w:r>
    </w:p>
    <w:p w14:paraId="3B769A50" w14:textId="519F2CF7" w:rsidR="00231197" w:rsidRDefault="00231197" w:rsidP="00231197">
      <w:pPr>
        <w:pStyle w:val="Heading1"/>
      </w:pPr>
      <w:r>
        <w:t>4</w:t>
      </w:r>
      <w:r>
        <w:t>) Design a modulo-11 ripple counter using JKFF</w:t>
      </w:r>
    </w:p>
    <w:p w14:paraId="500AC3F5" w14:textId="77777777" w:rsidR="00231197" w:rsidRDefault="00231197" w:rsidP="00231197">
      <w:pPr>
        <w:pStyle w:val="Heading2"/>
      </w:pPr>
      <w:r w:rsidRPr="00D73FEF">
        <w:t>Solution:</w:t>
      </w:r>
      <w:r>
        <w:rPr>
          <w:noProof/>
        </w:rPr>
        <w:t xml:space="preserve">             </w:t>
      </w:r>
    </w:p>
    <w:p w14:paraId="52DFBDEF" w14:textId="74FAA1D3" w:rsidR="00231197" w:rsidRPr="00231197" w:rsidRDefault="00231197" w:rsidP="00231197">
      <w:pPr>
        <w:pStyle w:val="Heading3"/>
      </w:pPr>
      <w:r>
        <w:t>Design and explanation</w:t>
      </w:r>
    </w:p>
    <w:p w14:paraId="57475C81" w14:textId="0FDB9344" w:rsidR="00231197" w:rsidRDefault="00231197" w:rsidP="00231197">
      <w:pPr>
        <w:pStyle w:val="Heading3"/>
      </w:pPr>
      <w:r>
        <w:t>CIRCUIT</w:t>
      </w:r>
    </w:p>
    <w:p w14:paraId="75AD41BC" w14:textId="3DAAB64F" w:rsidR="0089660B" w:rsidRPr="0089660B" w:rsidRDefault="0089660B" w:rsidP="0089660B">
      <w:r w:rsidRPr="0089660B">
        <w:drawing>
          <wp:inline distT="0" distB="0" distL="0" distR="0" wp14:anchorId="5920DBCD" wp14:editId="0E344445">
            <wp:extent cx="5760000" cy="2633442"/>
            <wp:effectExtent l="0" t="0" r="0" b="0"/>
            <wp:docPr id="675057467" name="Picture 675057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000" cy="2633442"/>
                    </a:xfrm>
                    <a:prstGeom prst="rect">
                      <a:avLst/>
                    </a:prstGeom>
                  </pic:spPr>
                </pic:pic>
              </a:graphicData>
            </a:graphic>
          </wp:inline>
        </w:drawing>
      </w:r>
    </w:p>
    <w:p w14:paraId="67B4A6FD" w14:textId="062BBB2D" w:rsidR="00231197" w:rsidRDefault="00231197" w:rsidP="00231197">
      <w:pPr>
        <w:pStyle w:val="Heading3"/>
      </w:pPr>
      <w:r>
        <w:t xml:space="preserve">RESULT OBTAINED </w:t>
      </w:r>
    </w:p>
    <w:p w14:paraId="56B851FD" w14:textId="4A9433C2" w:rsidR="0089660B" w:rsidRDefault="0089660B" w:rsidP="0089660B">
      <w:r w:rsidRPr="0089660B">
        <w:drawing>
          <wp:inline distT="0" distB="0" distL="0" distR="0" wp14:anchorId="3DCC2016" wp14:editId="21FA9DBB">
            <wp:extent cx="2880000" cy="1304888"/>
            <wp:effectExtent l="0" t="0" r="0" b="0"/>
            <wp:docPr id="675057468" name="Picture 675057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80000" cy="1304888"/>
                    </a:xfrm>
                    <a:prstGeom prst="rect">
                      <a:avLst/>
                    </a:prstGeom>
                  </pic:spPr>
                </pic:pic>
              </a:graphicData>
            </a:graphic>
          </wp:inline>
        </w:drawing>
      </w:r>
      <w:r w:rsidR="002651A2" w:rsidRPr="002651A2">
        <w:drawing>
          <wp:inline distT="0" distB="0" distL="0" distR="0" wp14:anchorId="32928633" wp14:editId="3A331B82">
            <wp:extent cx="2880000" cy="1314244"/>
            <wp:effectExtent l="0" t="0" r="0" b="635"/>
            <wp:docPr id="675057488" name="Picture 67505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80000" cy="1314244"/>
                    </a:xfrm>
                    <a:prstGeom prst="rect">
                      <a:avLst/>
                    </a:prstGeom>
                  </pic:spPr>
                </pic:pic>
              </a:graphicData>
            </a:graphic>
          </wp:inline>
        </w:drawing>
      </w:r>
    </w:p>
    <w:p w14:paraId="19D998DD" w14:textId="17F2FD15" w:rsidR="002651A2" w:rsidRDefault="002651A2" w:rsidP="0089660B"/>
    <w:p w14:paraId="368EB0C2" w14:textId="5F7DAEFF" w:rsidR="002651A2" w:rsidRDefault="002651A2" w:rsidP="0089660B">
      <w:r w:rsidRPr="002651A2">
        <w:drawing>
          <wp:inline distT="0" distB="0" distL="0" distR="0" wp14:anchorId="6A6FDF15" wp14:editId="4D5DDD24">
            <wp:extent cx="2880000" cy="1334607"/>
            <wp:effectExtent l="0" t="0" r="0" b="0"/>
            <wp:docPr id="675057489" name="Picture 675057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0000" cy="1334607"/>
                    </a:xfrm>
                    <a:prstGeom prst="rect">
                      <a:avLst/>
                    </a:prstGeom>
                  </pic:spPr>
                </pic:pic>
              </a:graphicData>
            </a:graphic>
          </wp:inline>
        </w:drawing>
      </w:r>
      <w:r w:rsidRPr="002651A2">
        <w:drawing>
          <wp:inline distT="0" distB="0" distL="0" distR="0" wp14:anchorId="6B0BCEB5" wp14:editId="3F05E061">
            <wp:extent cx="2880000" cy="1364602"/>
            <wp:effectExtent l="0" t="0" r="0" b="7620"/>
            <wp:docPr id="675057490" name="Picture 675057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80000" cy="1364602"/>
                    </a:xfrm>
                    <a:prstGeom prst="rect">
                      <a:avLst/>
                    </a:prstGeom>
                  </pic:spPr>
                </pic:pic>
              </a:graphicData>
            </a:graphic>
          </wp:inline>
        </w:drawing>
      </w:r>
    </w:p>
    <w:p w14:paraId="73AF4A98" w14:textId="20DB5F02" w:rsidR="002651A2" w:rsidRPr="0089660B" w:rsidRDefault="002651A2" w:rsidP="0089660B">
      <w:r>
        <w:t xml:space="preserve">As we can see the counter is reset after 10 when the current state is 11 </w:t>
      </w:r>
      <w:proofErr w:type="gramStart"/>
      <w:r>
        <w:t>now</w:t>
      </w:r>
      <w:proofErr w:type="gramEnd"/>
      <w:r>
        <w:t xml:space="preserve"> we perform the asynchronous reset and start counting form 0 again. </w:t>
      </w:r>
    </w:p>
    <w:p w14:paraId="73C751E7" w14:textId="0D3B533F" w:rsidR="002651A2" w:rsidRDefault="002651A2" w:rsidP="002651A2"/>
    <w:p w14:paraId="50A1727B" w14:textId="01AA0D27" w:rsidR="00231197" w:rsidRDefault="00231197" w:rsidP="00231197">
      <w:pPr>
        <w:pStyle w:val="Heading1"/>
      </w:pPr>
      <w:r>
        <w:t>5</w:t>
      </w:r>
      <w:r>
        <w:t>) Design a modulo-6 ripple counter using DFF and display the output using 7 segment LED</w:t>
      </w:r>
    </w:p>
    <w:p w14:paraId="5CB1B1FF" w14:textId="77777777" w:rsidR="00231197" w:rsidRDefault="00231197" w:rsidP="00231197">
      <w:pPr>
        <w:pStyle w:val="Heading2"/>
      </w:pPr>
      <w:r w:rsidRPr="00D73FEF">
        <w:t>Solution:</w:t>
      </w:r>
      <w:r>
        <w:rPr>
          <w:noProof/>
        </w:rPr>
        <w:t xml:space="preserve">             </w:t>
      </w:r>
    </w:p>
    <w:p w14:paraId="28067142" w14:textId="77777777" w:rsidR="00231197" w:rsidRPr="00231197" w:rsidRDefault="00231197" w:rsidP="00231197">
      <w:pPr>
        <w:pStyle w:val="Heading3"/>
      </w:pPr>
      <w:r>
        <w:t>Design and explanation</w:t>
      </w:r>
    </w:p>
    <w:p w14:paraId="1A33C0DA" w14:textId="1AD8950A" w:rsidR="00231197" w:rsidRDefault="00231197" w:rsidP="00231197">
      <w:pPr>
        <w:pStyle w:val="Heading3"/>
      </w:pPr>
      <w:r>
        <w:t>CIRCUIT</w:t>
      </w:r>
    </w:p>
    <w:p w14:paraId="01DA54C9" w14:textId="7759B057" w:rsidR="002651A2" w:rsidRPr="002651A2" w:rsidRDefault="002651A2" w:rsidP="002651A2">
      <w:pPr>
        <w:jc w:val="center"/>
      </w:pPr>
      <w:r w:rsidRPr="002651A2">
        <w:drawing>
          <wp:inline distT="0" distB="0" distL="0" distR="0" wp14:anchorId="46CEE953" wp14:editId="101DB176">
            <wp:extent cx="5760000" cy="1878357"/>
            <wp:effectExtent l="0" t="0" r="0" b="7620"/>
            <wp:docPr id="675057491" name="Picture 675057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000" cy="1878357"/>
                    </a:xfrm>
                    <a:prstGeom prst="rect">
                      <a:avLst/>
                    </a:prstGeom>
                  </pic:spPr>
                </pic:pic>
              </a:graphicData>
            </a:graphic>
          </wp:inline>
        </w:drawing>
      </w:r>
    </w:p>
    <w:p w14:paraId="4E7A36CC" w14:textId="5E2DB902" w:rsidR="00231197" w:rsidRDefault="00231197" w:rsidP="00231197">
      <w:pPr>
        <w:pStyle w:val="Heading3"/>
      </w:pPr>
      <w:r>
        <w:t xml:space="preserve">RESULT OBTAINED </w:t>
      </w:r>
    </w:p>
    <w:p w14:paraId="1B1F7254" w14:textId="0BF8E1EA" w:rsidR="002651A2" w:rsidRDefault="002651A2" w:rsidP="002651A2">
      <w:r w:rsidRPr="002651A2">
        <w:drawing>
          <wp:inline distT="0" distB="0" distL="0" distR="0" wp14:anchorId="7B93729D" wp14:editId="7ADC446B">
            <wp:extent cx="2880000" cy="881116"/>
            <wp:effectExtent l="0" t="0" r="0" b="0"/>
            <wp:docPr id="675057494" name="Picture 675057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80000" cy="881116"/>
                    </a:xfrm>
                    <a:prstGeom prst="rect">
                      <a:avLst/>
                    </a:prstGeom>
                  </pic:spPr>
                </pic:pic>
              </a:graphicData>
            </a:graphic>
          </wp:inline>
        </w:drawing>
      </w:r>
      <w:r w:rsidR="00187097" w:rsidRPr="00187097">
        <w:drawing>
          <wp:inline distT="0" distB="0" distL="0" distR="0" wp14:anchorId="13BBE1C4" wp14:editId="061C6FC7">
            <wp:extent cx="2880000" cy="836262"/>
            <wp:effectExtent l="0" t="0" r="0" b="2540"/>
            <wp:docPr id="675057500" name="Picture 675057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80000" cy="836262"/>
                    </a:xfrm>
                    <a:prstGeom prst="rect">
                      <a:avLst/>
                    </a:prstGeom>
                  </pic:spPr>
                </pic:pic>
              </a:graphicData>
            </a:graphic>
          </wp:inline>
        </w:drawing>
      </w:r>
    </w:p>
    <w:p w14:paraId="65FF7F75" w14:textId="50D5383B" w:rsidR="00187097" w:rsidRPr="002651A2" w:rsidRDefault="00187097" w:rsidP="002651A2">
      <w:r w:rsidRPr="00187097">
        <w:drawing>
          <wp:inline distT="0" distB="0" distL="0" distR="0" wp14:anchorId="18A277B0" wp14:editId="6695E3BF">
            <wp:extent cx="2880000" cy="788932"/>
            <wp:effectExtent l="0" t="0" r="0" b="0"/>
            <wp:docPr id="675057501" name="Picture 675057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80000" cy="788932"/>
                    </a:xfrm>
                    <a:prstGeom prst="rect">
                      <a:avLst/>
                    </a:prstGeom>
                  </pic:spPr>
                </pic:pic>
              </a:graphicData>
            </a:graphic>
          </wp:inline>
        </w:drawing>
      </w:r>
      <w:r w:rsidRPr="00187097">
        <w:drawing>
          <wp:inline distT="0" distB="0" distL="0" distR="0" wp14:anchorId="1EDB0B4D" wp14:editId="574E3690">
            <wp:extent cx="2880000" cy="868183"/>
            <wp:effectExtent l="0" t="0" r="0" b="8255"/>
            <wp:docPr id="675057502" name="Picture 675057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80000" cy="868183"/>
                    </a:xfrm>
                    <a:prstGeom prst="rect">
                      <a:avLst/>
                    </a:prstGeom>
                  </pic:spPr>
                </pic:pic>
              </a:graphicData>
            </a:graphic>
          </wp:inline>
        </w:drawing>
      </w:r>
    </w:p>
    <w:p w14:paraId="65D5A82B" w14:textId="77777777" w:rsidR="00231197" w:rsidRPr="00231197" w:rsidRDefault="00231197" w:rsidP="00231197">
      <w:pPr>
        <w:ind w:firstLine="0"/>
      </w:pPr>
    </w:p>
    <w:p w14:paraId="187727DB" w14:textId="58E2FB92" w:rsidR="00231197" w:rsidRDefault="00231197" w:rsidP="00231197">
      <w:pPr>
        <w:tabs>
          <w:tab w:val="center" w:pos="5593"/>
          <w:tab w:val="left" w:pos="9240"/>
        </w:tabs>
      </w:pPr>
    </w:p>
    <w:p w14:paraId="2E40BE46" w14:textId="7DD3934F" w:rsidR="00231197" w:rsidRDefault="00231197" w:rsidP="00231197">
      <w:pPr>
        <w:tabs>
          <w:tab w:val="center" w:pos="5593"/>
          <w:tab w:val="left" w:pos="9240"/>
        </w:tabs>
      </w:pPr>
    </w:p>
    <w:p w14:paraId="79A1F9C4" w14:textId="77777777" w:rsidR="00231197" w:rsidRDefault="00231197" w:rsidP="00231197">
      <w:pPr>
        <w:ind w:firstLine="0"/>
      </w:pPr>
    </w:p>
    <w:sectPr w:rsidR="00231197" w:rsidSect="008957DB">
      <w:headerReference w:type="default" r:id="rId43"/>
      <w:pgSz w:w="11906" w:h="16838" w:code="9"/>
      <w:pgMar w:top="720" w:right="720" w:bottom="720" w:left="72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71662" w14:textId="77777777" w:rsidR="00EA501A" w:rsidRDefault="00EA501A">
      <w:pPr>
        <w:spacing w:line="240" w:lineRule="auto"/>
      </w:pPr>
      <w:r>
        <w:separator/>
      </w:r>
    </w:p>
  </w:endnote>
  <w:endnote w:type="continuationSeparator" w:id="0">
    <w:p w14:paraId="55D31684" w14:textId="77777777" w:rsidR="00EA501A" w:rsidRDefault="00EA501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thJax_Main">
    <w:altName w:val="Cambria"/>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1F5AB" w14:textId="77777777" w:rsidR="00EA501A" w:rsidRDefault="00EA501A">
      <w:pPr>
        <w:spacing w:line="240" w:lineRule="auto"/>
      </w:pPr>
      <w:r>
        <w:separator/>
      </w:r>
    </w:p>
  </w:footnote>
  <w:footnote w:type="continuationSeparator" w:id="0">
    <w:p w14:paraId="5B492751" w14:textId="77777777" w:rsidR="00EA501A" w:rsidRDefault="00EA501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3C765" w14:textId="77777777" w:rsidR="00A2007B" w:rsidRDefault="00A2007B">
    <w:pPr>
      <w:pBdr>
        <w:top w:val="nil"/>
        <w:left w:val="nil"/>
        <w:bottom w:val="nil"/>
        <w:right w:val="nil"/>
        <w:between w:val="nil"/>
      </w:pBdr>
    </w:pPr>
  </w:p>
  <w:p w14:paraId="030540B7" w14:textId="77777777" w:rsidR="00A2007B" w:rsidRDefault="00982BA5">
    <w:pPr>
      <w:pBdr>
        <w:top w:val="nil"/>
        <w:left w:val="nil"/>
        <w:bottom w:val="nil"/>
        <w:right w:val="nil"/>
        <w:between w:val="nil"/>
      </w:pBdr>
      <w:jc w:val="right"/>
    </w:pPr>
    <w:r>
      <w:fldChar w:fldCharType="begin"/>
    </w:r>
    <w:r>
      <w:instrText>PAGE</w:instrText>
    </w:r>
    <w:r>
      <w:fldChar w:fldCharType="separate"/>
    </w:r>
    <w:r w:rsidR="00D73FEF">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6C7A"/>
    <w:multiLevelType w:val="multilevel"/>
    <w:tmpl w:val="A16E9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CC66FAD"/>
    <w:multiLevelType w:val="hybridMultilevel"/>
    <w:tmpl w:val="F6047BBE"/>
    <w:lvl w:ilvl="0" w:tplc="40090011">
      <w:start w:val="1"/>
      <w:numFmt w:val="decimal"/>
      <w:lvlText w:val="%1)"/>
      <w:lvlJc w:val="left"/>
      <w:pPr>
        <w:ind w:left="0" w:hanging="360"/>
      </w:pPr>
      <w:rPr>
        <w:rFonts w:hint="default"/>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2" w15:restartNumberingAfterBreak="0">
    <w:nsid w:val="391F23FF"/>
    <w:multiLevelType w:val="hybridMultilevel"/>
    <w:tmpl w:val="20D4DF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B9608DC"/>
    <w:multiLevelType w:val="hybridMultilevel"/>
    <w:tmpl w:val="390C06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F041A94"/>
    <w:multiLevelType w:val="hybridMultilevel"/>
    <w:tmpl w:val="9864BC4A"/>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50CD1550"/>
    <w:multiLevelType w:val="hybridMultilevel"/>
    <w:tmpl w:val="174AE65E"/>
    <w:lvl w:ilvl="0" w:tplc="05C4AC2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5A907D48"/>
    <w:multiLevelType w:val="multilevel"/>
    <w:tmpl w:val="E9B41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4E1342"/>
    <w:multiLevelType w:val="hybridMultilevel"/>
    <w:tmpl w:val="17C41E28"/>
    <w:lvl w:ilvl="0" w:tplc="148827B8">
      <w:start w:val="1"/>
      <w:numFmt w:val="decimal"/>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num w:numId="1">
    <w:abstractNumId w:val="1"/>
  </w:num>
  <w:num w:numId="2">
    <w:abstractNumId w:val="4"/>
  </w:num>
  <w:num w:numId="3">
    <w:abstractNumId w:val="7"/>
  </w:num>
  <w:num w:numId="4">
    <w:abstractNumId w:val="2"/>
  </w:num>
  <w:num w:numId="5">
    <w:abstractNumId w:val="5"/>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TQxtrA0MzQzNzJW0lEKTi0uzszPAykwrAUAJx89WSwAAAA="/>
  </w:docVars>
  <w:rsids>
    <w:rsidRoot w:val="00A2007B"/>
    <w:rsid w:val="00007368"/>
    <w:rsid w:val="000554AA"/>
    <w:rsid w:val="00085E34"/>
    <w:rsid w:val="00092D35"/>
    <w:rsid w:val="000A06AA"/>
    <w:rsid w:val="000F1AAF"/>
    <w:rsid w:val="001058E5"/>
    <w:rsid w:val="00171AE4"/>
    <w:rsid w:val="00187097"/>
    <w:rsid w:val="001D5EA4"/>
    <w:rsid w:val="001E48DE"/>
    <w:rsid w:val="00220183"/>
    <w:rsid w:val="00231197"/>
    <w:rsid w:val="0023354C"/>
    <w:rsid w:val="002651A2"/>
    <w:rsid w:val="002C7D5E"/>
    <w:rsid w:val="00303AC0"/>
    <w:rsid w:val="00312F5A"/>
    <w:rsid w:val="00323C9D"/>
    <w:rsid w:val="00333DF1"/>
    <w:rsid w:val="00385351"/>
    <w:rsid w:val="0041523B"/>
    <w:rsid w:val="004600D7"/>
    <w:rsid w:val="00480C7C"/>
    <w:rsid w:val="004A3D76"/>
    <w:rsid w:val="004B511B"/>
    <w:rsid w:val="005A6DEA"/>
    <w:rsid w:val="005C018A"/>
    <w:rsid w:val="005C1391"/>
    <w:rsid w:val="006A5D66"/>
    <w:rsid w:val="006A66F7"/>
    <w:rsid w:val="006E7F75"/>
    <w:rsid w:val="007452DE"/>
    <w:rsid w:val="00782AE0"/>
    <w:rsid w:val="007B0D11"/>
    <w:rsid w:val="007F5A1E"/>
    <w:rsid w:val="007F64AF"/>
    <w:rsid w:val="00805C50"/>
    <w:rsid w:val="00822838"/>
    <w:rsid w:val="00874695"/>
    <w:rsid w:val="008957DB"/>
    <w:rsid w:val="0089660B"/>
    <w:rsid w:val="008A1BDA"/>
    <w:rsid w:val="008D20EC"/>
    <w:rsid w:val="00923ECE"/>
    <w:rsid w:val="00982BA5"/>
    <w:rsid w:val="00A2007B"/>
    <w:rsid w:val="00AE30BF"/>
    <w:rsid w:val="00B477EC"/>
    <w:rsid w:val="00B56F10"/>
    <w:rsid w:val="00B64D2D"/>
    <w:rsid w:val="00C723A0"/>
    <w:rsid w:val="00CB17D8"/>
    <w:rsid w:val="00D51564"/>
    <w:rsid w:val="00D73FEF"/>
    <w:rsid w:val="00D84E25"/>
    <w:rsid w:val="00DD415A"/>
    <w:rsid w:val="00E13167"/>
    <w:rsid w:val="00E36470"/>
    <w:rsid w:val="00EA501A"/>
    <w:rsid w:val="00EC60C1"/>
    <w:rsid w:val="00F24B4C"/>
    <w:rsid w:val="00F34EFF"/>
    <w:rsid w:val="00F736E7"/>
    <w:rsid w:val="00FF18D3"/>
    <w:rsid w:val="00FF78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43664"/>
  <w15:docId w15:val="{C971D822-5C4A-4FB4-A66F-5B1C527C8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IN"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200"/>
      <w:ind w:firstLine="0"/>
      <w:outlineLvl w:val="0"/>
    </w:pPr>
  </w:style>
  <w:style w:type="paragraph" w:styleId="Heading2">
    <w:name w:val="heading 2"/>
    <w:basedOn w:val="Normal"/>
    <w:next w:val="Normal"/>
    <w:uiPriority w:val="9"/>
    <w:unhideWhenUsed/>
    <w:qFormat/>
    <w:pPr>
      <w:keepNext/>
      <w:keepLines/>
      <w:spacing w:before="200"/>
      <w:outlineLvl w:val="1"/>
    </w:pPr>
    <w:rPr>
      <w:rFonts w:ascii="Trebuchet MS" w:eastAsia="Trebuchet MS" w:hAnsi="Trebuchet MS" w:cs="Trebuchet MS"/>
      <w:b/>
      <w:sz w:val="26"/>
      <w:szCs w:val="26"/>
    </w:rPr>
  </w:style>
  <w:style w:type="paragraph" w:styleId="Heading3">
    <w:name w:val="heading 3"/>
    <w:basedOn w:val="Normal"/>
    <w:next w:val="Normal"/>
    <w:uiPriority w:val="9"/>
    <w:unhideWhenUsed/>
    <w:qFormat/>
    <w:pPr>
      <w:keepNext/>
      <w:keepLines/>
      <w:spacing w:before="160"/>
      <w:outlineLvl w:val="2"/>
    </w:pPr>
    <w:rPr>
      <w:rFonts w:ascii="Trebuchet MS" w:eastAsia="Trebuchet MS" w:hAnsi="Trebuchet MS" w:cs="Trebuchet MS"/>
      <w:b/>
      <w:color w:val="666666"/>
    </w:rPr>
  </w:style>
  <w:style w:type="paragraph" w:styleId="Heading4">
    <w:name w:val="heading 4"/>
    <w:basedOn w:val="Normal"/>
    <w:next w:val="Normal"/>
    <w:uiPriority w:val="9"/>
    <w:unhideWhenUsed/>
    <w:qFormat/>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600"/>
      <w:ind w:firstLine="0"/>
      <w:jc w:val="center"/>
    </w:p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IntenseReference">
    <w:name w:val="Intense Reference"/>
    <w:basedOn w:val="DefaultParagraphFont"/>
    <w:uiPriority w:val="32"/>
    <w:qFormat/>
    <w:rsid w:val="00D73FEF"/>
    <w:rPr>
      <w:b/>
      <w:bCs/>
      <w:smallCaps/>
      <w:color w:val="4F81BD" w:themeColor="accent1"/>
      <w:spacing w:val="5"/>
    </w:rPr>
  </w:style>
  <w:style w:type="paragraph" w:styleId="ListParagraph">
    <w:name w:val="List Paragraph"/>
    <w:basedOn w:val="Normal"/>
    <w:uiPriority w:val="34"/>
    <w:qFormat/>
    <w:rsid w:val="00D73FEF"/>
    <w:pPr>
      <w:ind w:left="720"/>
      <w:contextualSpacing/>
    </w:pPr>
  </w:style>
  <w:style w:type="table" w:styleId="GridTable3">
    <w:name w:val="Grid Table 3"/>
    <w:basedOn w:val="TableNormal"/>
    <w:uiPriority w:val="48"/>
    <w:rsid w:val="00480C7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Grid">
    <w:name w:val="Table Grid"/>
    <w:basedOn w:val="TableNormal"/>
    <w:uiPriority w:val="39"/>
    <w:rsid w:val="00EC60C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3354C"/>
    <w:pPr>
      <w:spacing w:before="100" w:beforeAutospacing="1" w:after="100" w:afterAutospacing="1" w:line="240" w:lineRule="auto"/>
      <w:ind w:firstLine="0"/>
    </w:pPr>
    <w:rPr>
      <w:lang w:val="en-IN"/>
    </w:rPr>
  </w:style>
  <w:style w:type="paragraph" w:styleId="NoSpacing">
    <w:name w:val="No Spacing"/>
    <w:uiPriority w:val="1"/>
    <w:qFormat/>
    <w:rsid w:val="00AE30BF"/>
    <w:pPr>
      <w:spacing w:line="240" w:lineRule="auto"/>
    </w:pPr>
  </w:style>
  <w:style w:type="character" w:customStyle="1" w:styleId="mn">
    <w:name w:val="mn"/>
    <w:basedOn w:val="DefaultParagraphFont"/>
    <w:rsid w:val="00AE30BF"/>
  </w:style>
  <w:style w:type="character" w:customStyle="1" w:styleId="mjxassistivemathml">
    <w:name w:val="mjx_assistive_mathml"/>
    <w:basedOn w:val="DefaultParagraphFont"/>
    <w:rsid w:val="00AE30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19117">
      <w:bodyDiv w:val="1"/>
      <w:marLeft w:val="0"/>
      <w:marRight w:val="0"/>
      <w:marTop w:val="0"/>
      <w:marBottom w:val="0"/>
      <w:divBdr>
        <w:top w:val="none" w:sz="0" w:space="0" w:color="auto"/>
        <w:left w:val="none" w:sz="0" w:space="0" w:color="auto"/>
        <w:bottom w:val="none" w:sz="0" w:space="0" w:color="auto"/>
        <w:right w:val="none" w:sz="0" w:space="0" w:color="auto"/>
      </w:divBdr>
    </w:div>
    <w:div w:id="1165517241">
      <w:bodyDiv w:val="1"/>
      <w:marLeft w:val="0"/>
      <w:marRight w:val="0"/>
      <w:marTop w:val="0"/>
      <w:marBottom w:val="0"/>
      <w:divBdr>
        <w:top w:val="none" w:sz="0" w:space="0" w:color="auto"/>
        <w:left w:val="none" w:sz="0" w:space="0" w:color="auto"/>
        <w:bottom w:val="none" w:sz="0" w:space="0" w:color="auto"/>
        <w:right w:val="none" w:sz="0" w:space="0" w:color="auto"/>
      </w:divBdr>
    </w:div>
    <w:div w:id="19403330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E1D48-2E57-4EEA-9FC3-757951A71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6</TotalTime>
  <Pages>12</Pages>
  <Words>451</Words>
  <Characters>2571</Characters>
  <Application>Microsoft Office Word</Application>
  <DocSecurity>0</DocSecurity>
  <Lines>21</Lines>
  <Paragraphs>6</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1) Design a circuit that will perform addition of two single digit BCD numbers a</vt:lpstr>
      <vt:lpstr>    Solution:             </vt:lpstr>
      <vt:lpstr>        Design and explanation</vt:lpstr>
      <vt:lpstr>        CIRCUIT</vt:lpstr>
      <vt:lpstr>        RESULT OBTAINED </vt:lpstr>
      <vt:lpstr>2) Design a circuit that will perform addition of two single digit BCD numbers a</vt:lpstr>
      <vt:lpstr>    Solution:             </vt:lpstr>
      <vt:lpstr>        Design and explanation</vt:lpstr>
      <vt:lpstr>        CIRCUIT</vt:lpstr>
      <vt:lpstr>        RESULT OBTAINED </vt:lpstr>
      <vt:lpstr/>
      <vt:lpstr>3) (a) Design a modulo 8 ripple up counter using JKFF (b) modify it to a modulo</vt:lpstr>
      <vt:lpstr>    Solution 8 ripple up:             </vt:lpstr>
      <vt:lpstr>        Design and explanation</vt:lpstr>
      <vt:lpstr>        CIRCUIT</vt:lpstr>
      <vt:lpstr>        RESULT OBTAINED </vt:lpstr>
      <vt:lpstr>    Solution modulo-8 ripple up-down counter:             </vt:lpstr>
      <vt:lpstr>        Design and explanation</vt:lpstr>
      <vt:lpstr>        CIRCUIT</vt:lpstr>
      <vt:lpstr>        RESULT OBTAINED </vt:lpstr>
      <vt:lpstr>4) Design a modulo-11 ripple counter using JKFF</vt:lpstr>
      <vt:lpstr>    Solution:             </vt:lpstr>
      <vt:lpstr>        Design and explanation</vt:lpstr>
      <vt:lpstr>        CIRCUIT</vt:lpstr>
      <vt:lpstr>        RESULT OBTAINED </vt:lpstr>
      <vt:lpstr>5) Design a modulo-6 ripple counter using DFF and display the output using 7 seg</vt:lpstr>
      <vt:lpstr>    Solution:             </vt:lpstr>
      <vt:lpstr>        Design and explanation</vt:lpstr>
      <vt:lpstr>        CIRCUIT</vt:lpstr>
      <vt:lpstr>        RESULT OBTAINED </vt:lpstr>
    </vt:vector>
  </TitlesOfParts>
  <Company/>
  <LinksUpToDate>false</LinksUpToDate>
  <CharactersWithSpaces>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ba sekaran</dc:creator>
  <cp:lastModifiedBy>Inba sekaran</cp:lastModifiedBy>
  <cp:revision>24</cp:revision>
  <cp:lastPrinted>2021-09-27T06:02:00Z</cp:lastPrinted>
  <dcterms:created xsi:type="dcterms:W3CDTF">2021-09-27T04:33:00Z</dcterms:created>
  <dcterms:modified xsi:type="dcterms:W3CDTF">2021-11-08T11:39:00Z</dcterms:modified>
</cp:coreProperties>
</file>